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spiced pumpkin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39CDAC9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319 - Powoduje poważne podrażnienie oczu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261 - Unikać wdychania par, mgły, dymu, pyłu, gazu, rozpylonej cieczy.</w:t>
              <w:br/>
              <w:t>P333+P313 - W przypadku podrażnienia lub wysypki skórnej: skonsultować się z lekarzem.</w:t>
              <w:br/>
              <w:t>P337+P313 - Jeśli podrażnienie oczu utrzymuje się: skonsultować się z lekarzem.</w:t>
              <w:br/>
              <w:t>P362+P364 - Zanieczyszczoną odzież zdjąć i wyprać przed ponownym użyciem.</w:t>
              <w:br/>
              <w:t>P501 - Zawartość i pojemnik usuwać do centrum sortowania, zgodnie z lokalnymi przepisami.</w:t>
              <w:br/>
              <w:t>P305+P351+P338 - W PRZYPADKU KONTAKTU Z OCZAMI: Ostrożnie przepłukać wodą przez kilka minut. Zdjąć soczewki kontaktowe, jeśli ofiara je nosi i można je łatwo zdjąć. Kontynuować przepłukiwanie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80 mg/kg masy ciała)</w:t>
              <w:br/>
              <w:t>Acute Tox. 4 (Poprzez wdychanie), H332 (ATE=1,5 mg/l/4h)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p w:rsidR="00827634" w:rsidRPr="0069446B" w:rsidP="009E5102" w14:paraId="3270D03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p w:rsidR="00827634" w:rsidRPr="0069446B" w:rsidP="009E5102" w14:paraId="6476D90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P="009E5102" w14:paraId="4AC05E66" w14:textId="77777777">
      <w:pPr>
        <w:pStyle w:val="SDSTextNormal"/>
        <w:bidi w:val="0"/>
        <w:rPr>
          <w:rtl w:val="0"/>
        </w:rPr>
      </w:pPr>
      <w:r>
        <w:rPr>
          <w:rtl w:val="0"/>
        </w:rPr>
        <w:t>Brak dodatkowych informacji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p w:rsidR="00827634" w:rsidRPr="0069446B" w:rsidP="009E5102" w14:paraId="7D29CD2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p w:rsidR="00827634" w:rsidRPr="0069446B" w:rsidP="009E5102" w14:paraId="68C0545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p w:rsidR="00827634" w:rsidRPr="0069446B" w:rsidP="009E5102" w14:paraId="07CFEBD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p w:rsidR="000649B9" w:rsidRPr="0069446B" w:rsidP="009E5102" w14:paraId="518B1C0B" w14:textId="33B467FA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0763530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p w:rsidR="00827634" w:rsidRPr="0069446B" w:rsidP="009E5102" w14:paraId="339CB02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27F31A3F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p w:rsidR="00827634" w:rsidRPr="0069446B" w:rsidP="009E5102" w14:paraId="37A6EB77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p w:rsidR="00827634" w:rsidRPr="0069446B" w:rsidP="009E5102" w14:paraId="4AB0649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E3029C" w:rsidRPr="0069446B" w:rsidP="00804F80" w14:paraId="18A01B52" w14:textId="4F86A49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ursztyn. Pikant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6CF2209A" w14:textId="5050E4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C0524AE" w14:textId="51E9198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7E32868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7BBC461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5B003915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CC753E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P="009E5102" w14:paraId="284E7B0E" w14:textId="77777777">
      <w:pPr>
        <w:pStyle w:val="SDSTextNormal"/>
        <w:bidi w:val="0"/>
        <w:rPr>
          <w:rtl w:val="0"/>
        </w:rPr>
      </w:pPr>
      <w:r>
        <w:rPr>
          <w:rtl w:val="0"/>
        </w:rPr>
        <w:t>Brak dodatkowych informacji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oduje poważne podrażnienie oczu.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spiced pumpki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p w:rsidR="00827634" w:rsidRPr="0069446B" w:rsidP="009E5102" w14:paraId="7E407F6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C416A1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ekspert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ekspert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2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2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spiced pumpkin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spiced pumpkin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2.05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637A05-6562-4BA0-81E4-3A81C69E95DF}"/>
</file>

<file path=customXml/itemProps3.xml><?xml version="1.0" encoding="utf-8"?>
<ds:datastoreItem xmlns:ds="http://schemas.openxmlformats.org/officeDocument/2006/customXml" ds:itemID="{CDF9139D-E458-4353-988C-DA725BE97FAE}"/>
</file>

<file path=customXml/itemProps4.xml><?xml version="1.0" encoding="utf-8"?>
<ds:datastoreItem xmlns:ds="http://schemas.openxmlformats.org/officeDocument/2006/customXml" ds:itemID="{827F8EAC-9204-4E85-A255-2EE98B6B1CE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